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1251B" w14:textId="77777777" w:rsidR="00B7545E" w:rsidRDefault="00B7545E" w:rsidP="00C448C6">
      <w:pPr>
        <w:rPr>
          <w:rFonts w:ascii="Times New Roman" w:hAnsi="Times New Roman" w:cs="Times New Roman"/>
          <w:b/>
          <w:bCs/>
        </w:rPr>
      </w:pPr>
    </w:p>
    <w:p w14:paraId="43CD8D4A" w14:textId="70C23F3E" w:rsidR="005746C4" w:rsidRDefault="00A21EAB" w:rsidP="00A21EAB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harlie Tenney-Becker</w:t>
      </w:r>
    </w:p>
    <w:p w14:paraId="4CF5BA33" w14:textId="09D9ACC1" w:rsidR="00A21EAB" w:rsidRDefault="00D07F76" w:rsidP="00D07F76">
      <w:pPr>
        <w:jc w:val="center"/>
        <w:rPr>
          <w:rFonts w:ascii="Times New Roman" w:hAnsi="Times New Roman" w:cs="Times New Roman"/>
        </w:rPr>
      </w:pPr>
      <w:hyperlink r:id="rId5" w:history="1">
        <w:r w:rsidRPr="000B1034">
          <w:rPr>
            <w:rStyle w:val="Hyperlink"/>
            <w:rFonts w:ascii="Times New Roman" w:hAnsi="Times New Roman" w:cs="Times New Roman"/>
          </w:rPr>
          <w:t>ctenney-becker@paloaltou.edu</w:t>
        </w:r>
      </w:hyperlink>
    </w:p>
    <w:p w14:paraId="69AC03E0" w14:textId="071D93C0" w:rsidR="00A21EAB" w:rsidRDefault="00A21EAB" w:rsidP="00A21EAB">
      <w:pPr>
        <w:jc w:val="center"/>
        <w:rPr>
          <w:rFonts w:ascii="Times New Roman" w:hAnsi="Times New Roman" w:cs="Times New Roman"/>
        </w:rPr>
      </w:pPr>
    </w:p>
    <w:p w14:paraId="14B9EB65" w14:textId="0B31AE3E" w:rsidR="00A21EAB" w:rsidRDefault="00D239F9" w:rsidP="00D239F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u w:val="single"/>
        </w:rPr>
        <w:t>EDUCATION_________________________________________________________________</w:t>
      </w:r>
      <w:r w:rsidR="00092B9E" w:rsidRPr="00D239F9">
        <w:rPr>
          <w:rFonts w:ascii="Times New Roman" w:hAnsi="Times New Roman" w:cs="Times New Roman"/>
          <w:b/>
          <w:bCs/>
          <w:u w:val="single"/>
        </w:rPr>
        <w:t xml:space="preserve"> </w:t>
      </w:r>
      <w:r w:rsidR="00092B9E">
        <w:rPr>
          <w:rFonts w:ascii="Times New Roman" w:hAnsi="Times New Roman" w:cs="Times New Roman"/>
          <w:b/>
          <w:bCs/>
        </w:rPr>
        <w:t xml:space="preserve">                                                                                                                                 </w:t>
      </w:r>
    </w:p>
    <w:p w14:paraId="7F8C3DDB" w14:textId="5C67DAB7" w:rsidR="00D239F9" w:rsidRDefault="00D239F9" w:rsidP="00D239F9">
      <w:pPr>
        <w:jc w:val="both"/>
        <w:rPr>
          <w:rFonts w:ascii="Times New Roman" w:hAnsi="Times New Roman" w:cs="Times New Roman"/>
          <w:b/>
          <w:bCs/>
        </w:rPr>
      </w:pPr>
    </w:p>
    <w:p w14:paraId="5543F4CF" w14:textId="028D091E" w:rsidR="00D239F9" w:rsidRPr="00D239F9" w:rsidRDefault="00D239F9" w:rsidP="00D239F9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alo Alto University 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 xml:space="preserve">     September 2024 - Present</w:t>
      </w:r>
    </w:p>
    <w:p w14:paraId="6117446C" w14:textId="6FF1AEA3" w:rsidR="00D239F9" w:rsidRDefault="00D239F9" w:rsidP="00A21EA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Clinical Psychology PhD Program </w:t>
      </w:r>
      <w:r>
        <w:rPr>
          <w:rFonts w:ascii="Times New Roman" w:hAnsi="Times New Roman" w:cs="Times New Roman"/>
        </w:rPr>
        <w:t xml:space="preserve">(APA Accredited) </w:t>
      </w:r>
    </w:p>
    <w:p w14:paraId="28C500EF" w14:textId="76347B6B" w:rsidR="00D239F9" w:rsidRDefault="00D239F9" w:rsidP="00A21EA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alo Alto, CA</w:t>
      </w:r>
    </w:p>
    <w:p w14:paraId="13D0A6DD" w14:textId="6E0FCFA4" w:rsidR="00D239F9" w:rsidRDefault="00D239F9" w:rsidP="00D239F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ediatric Behavioral Health </w:t>
      </w:r>
      <w:r w:rsidR="00F503C4">
        <w:rPr>
          <w:rFonts w:ascii="Times New Roman" w:hAnsi="Times New Roman" w:cs="Times New Roman"/>
        </w:rPr>
        <w:t>&amp; Health Psychology</w:t>
      </w:r>
    </w:p>
    <w:p w14:paraId="7E3AC3D7" w14:textId="11D68237" w:rsidR="00D239F9" w:rsidRPr="00D239F9" w:rsidRDefault="00D239F9" w:rsidP="00D239F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sertation chair: Eleanor Palser, PhD</w:t>
      </w:r>
    </w:p>
    <w:p w14:paraId="77283189" w14:textId="77777777" w:rsidR="00D239F9" w:rsidRDefault="00D239F9" w:rsidP="00A21EAB">
      <w:pPr>
        <w:rPr>
          <w:rFonts w:ascii="Times New Roman" w:hAnsi="Times New Roman" w:cs="Times New Roman"/>
        </w:rPr>
      </w:pPr>
    </w:p>
    <w:p w14:paraId="4E1231AC" w14:textId="57C74D06" w:rsidR="00A21EAB" w:rsidRPr="00D239F9" w:rsidRDefault="00A21EAB" w:rsidP="00D239F9">
      <w:pPr>
        <w:rPr>
          <w:rFonts w:ascii="Times New Roman" w:hAnsi="Times New Roman" w:cs="Times New Roman"/>
          <w:b/>
          <w:bCs/>
        </w:rPr>
      </w:pPr>
      <w:r w:rsidRPr="00D239F9">
        <w:rPr>
          <w:rFonts w:ascii="Times New Roman" w:hAnsi="Times New Roman" w:cs="Times New Roman"/>
          <w:b/>
          <w:bCs/>
        </w:rPr>
        <w:t>University of California, Santa Cruz</w:t>
      </w:r>
      <w:r>
        <w:rPr>
          <w:rFonts w:ascii="Times New Roman" w:hAnsi="Times New Roman" w:cs="Times New Roman"/>
        </w:rPr>
        <w:t xml:space="preserve"> </w:t>
      </w:r>
      <w:r w:rsidR="00D239F9">
        <w:rPr>
          <w:rFonts w:ascii="Times New Roman" w:hAnsi="Times New Roman" w:cs="Times New Roman"/>
        </w:rPr>
        <w:tab/>
      </w:r>
      <w:r w:rsidR="00D239F9">
        <w:rPr>
          <w:rFonts w:ascii="Times New Roman" w:hAnsi="Times New Roman" w:cs="Times New Roman"/>
        </w:rPr>
        <w:tab/>
      </w:r>
      <w:r w:rsidR="00D239F9">
        <w:rPr>
          <w:rFonts w:ascii="Times New Roman" w:hAnsi="Times New Roman" w:cs="Times New Roman"/>
        </w:rPr>
        <w:tab/>
      </w:r>
      <w:r w:rsidR="00D239F9">
        <w:rPr>
          <w:rFonts w:ascii="Times New Roman" w:hAnsi="Times New Roman" w:cs="Times New Roman"/>
        </w:rPr>
        <w:tab/>
      </w:r>
      <w:r w:rsidR="00D239F9">
        <w:rPr>
          <w:rFonts w:ascii="Times New Roman" w:hAnsi="Times New Roman" w:cs="Times New Roman"/>
        </w:rPr>
        <w:tab/>
      </w:r>
      <w:r w:rsidR="00D239F9">
        <w:rPr>
          <w:rFonts w:ascii="Times New Roman" w:hAnsi="Times New Roman" w:cs="Times New Roman"/>
        </w:rPr>
        <w:tab/>
      </w:r>
      <w:r w:rsidR="00D239F9">
        <w:rPr>
          <w:rFonts w:ascii="Times New Roman" w:hAnsi="Times New Roman" w:cs="Times New Roman"/>
        </w:rPr>
        <w:tab/>
        <w:t xml:space="preserve">    </w:t>
      </w:r>
      <w:r w:rsidR="00D239F9">
        <w:rPr>
          <w:rFonts w:ascii="Times New Roman" w:hAnsi="Times New Roman" w:cs="Times New Roman"/>
          <w:b/>
          <w:bCs/>
        </w:rPr>
        <w:t>2013</w:t>
      </w:r>
    </w:p>
    <w:p w14:paraId="5E38A4C2" w14:textId="0A8FF3EC" w:rsidR="005D7006" w:rsidRDefault="005D7006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epartment of Psychology </w:t>
      </w:r>
    </w:p>
    <w:p w14:paraId="7B87AA7E" w14:textId="494E5C52" w:rsidR="00D239F9" w:rsidRDefault="00D239F9" w:rsidP="00A21EA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Santa Cruz, California </w:t>
      </w:r>
      <w:r w:rsidR="00A21EAB">
        <w:rPr>
          <w:rFonts w:ascii="Times New Roman" w:hAnsi="Times New Roman" w:cs="Times New Roman"/>
        </w:rPr>
        <w:tab/>
      </w:r>
    </w:p>
    <w:p w14:paraId="44284BA7" w14:textId="66E77128" w:rsidR="00A21EAB" w:rsidRPr="00D239F9" w:rsidRDefault="00A21EAB" w:rsidP="00A21EAB">
      <w:pPr>
        <w:rPr>
          <w:rFonts w:ascii="Times New Roman" w:hAnsi="Times New Roman" w:cs="Times New Roman"/>
          <w:i/>
          <w:iCs/>
        </w:rPr>
      </w:pPr>
      <w:r w:rsidRPr="00D239F9">
        <w:rPr>
          <w:rFonts w:ascii="Times New Roman" w:hAnsi="Times New Roman" w:cs="Times New Roman"/>
          <w:i/>
          <w:iCs/>
        </w:rPr>
        <w:t>BA, Psychology</w:t>
      </w:r>
      <w:r w:rsidR="005D7006">
        <w:rPr>
          <w:rFonts w:ascii="Times New Roman" w:hAnsi="Times New Roman" w:cs="Times New Roman"/>
          <w:i/>
          <w:iCs/>
        </w:rPr>
        <w:t>, cum laude</w:t>
      </w:r>
    </w:p>
    <w:p w14:paraId="1EC64EEF" w14:textId="77777777" w:rsidR="00D239F9" w:rsidRDefault="00D239F9" w:rsidP="00A21EAB">
      <w:pPr>
        <w:rPr>
          <w:rFonts w:ascii="Times New Roman" w:hAnsi="Times New Roman" w:cs="Times New Roman"/>
        </w:rPr>
      </w:pPr>
    </w:p>
    <w:p w14:paraId="1AFBB79D" w14:textId="0AD4E758" w:rsidR="005D7006" w:rsidRPr="005D7006" w:rsidRDefault="005D7006" w:rsidP="00A21EAB">
      <w:pPr>
        <w:rPr>
          <w:rFonts w:ascii="Times New Roman" w:hAnsi="Times New Roman" w:cs="Times New Roman"/>
          <w:b/>
          <w:bCs/>
          <w:u w:val="single"/>
        </w:rPr>
      </w:pPr>
      <w:r w:rsidRPr="005D7006">
        <w:rPr>
          <w:rFonts w:ascii="Times New Roman" w:hAnsi="Times New Roman" w:cs="Times New Roman"/>
          <w:b/>
          <w:bCs/>
          <w:u w:val="single"/>
        </w:rPr>
        <w:t>CLINICAL TRAINING EXPERIENCE</w:t>
      </w:r>
      <w:r>
        <w:rPr>
          <w:rFonts w:ascii="Times New Roman" w:hAnsi="Times New Roman" w:cs="Times New Roman"/>
          <w:b/>
          <w:bCs/>
          <w:u w:val="single"/>
        </w:rPr>
        <w:t>___________________________________________</w:t>
      </w:r>
    </w:p>
    <w:p w14:paraId="683E41C4" w14:textId="77777777" w:rsidR="005D7006" w:rsidRDefault="005D7006" w:rsidP="00A21EAB">
      <w:pPr>
        <w:rPr>
          <w:rFonts w:ascii="Times New Roman" w:hAnsi="Times New Roman" w:cs="Times New Roman"/>
        </w:rPr>
      </w:pPr>
    </w:p>
    <w:p w14:paraId="0F53EC28" w14:textId="11DED4CE" w:rsidR="005D7006" w:rsidRDefault="005D7006" w:rsidP="005D700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Hours to Date</w:t>
      </w:r>
    </w:p>
    <w:p w14:paraId="2BD72148" w14:textId="0A892284" w:rsidR="005D7006" w:rsidRDefault="005D7006" w:rsidP="005D700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tervention </w:t>
      </w:r>
      <w:r w:rsidR="00044989">
        <w:rPr>
          <w:rFonts w:ascii="Times New Roman" w:hAnsi="Times New Roman" w:cs="Times New Roman"/>
        </w:rPr>
        <w:t>39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r</w:t>
      </w:r>
      <w:proofErr w:type="spellEnd"/>
      <w:r>
        <w:rPr>
          <w:rFonts w:ascii="Times New Roman" w:hAnsi="Times New Roman" w:cs="Times New Roman"/>
        </w:rPr>
        <w:t xml:space="preserve">; Assessment 0 </w:t>
      </w:r>
      <w:proofErr w:type="spellStart"/>
      <w:r>
        <w:rPr>
          <w:rFonts w:ascii="Times New Roman" w:hAnsi="Times New Roman" w:cs="Times New Roman"/>
        </w:rPr>
        <w:t>hr</w:t>
      </w:r>
      <w:proofErr w:type="spellEnd"/>
      <w:r>
        <w:rPr>
          <w:rFonts w:ascii="Times New Roman" w:hAnsi="Times New Roman" w:cs="Times New Roman"/>
        </w:rPr>
        <w:t>, Integrated Reports: 0</w:t>
      </w:r>
    </w:p>
    <w:p w14:paraId="70959411" w14:textId="77777777" w:rsidR="005D7006" w:rsidRDefault="005D7006" w:rsidP="005D7006">
      <w:pPr>
        <w:rPr>
          <w:rFonts w:ascii="Times New Roman" w:hAnsi="Times New Roman" w:cs="Times New Roman"/>
        </w:rPr>
      </w:pPr>
    </w:p>
    <w:p w14:paraId="3D8D9B8A" w14:textId="2F498FE1" w:rsidR="005D7006" w:rsidRDefault="005D7006" w:rsidP="005D700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Kaiser Permanente Psychiatry                                                                  August 2025 - Present</w:t>
      </w:r>
    </w:p>
    <w:p w14:paraId="75DC968E" w14:textId="70F814A1" w:rsidR="005D7006" w:rsidRPr="005D7006" w:rsidRDefault="005D7006" w:rsidP="005D7006">
      <w:pPr>
        <w:rPr>
          <w:rFonts w:ascii="Times New Roman" w:hAnsi="Times New Roman" w:cs="Times New Roman"/>
          <w:b/>
          <w:bCs/>
        </w:rPr>
      </w:pPr>
      <w:r w:rsidRPr="005D7006">
        <w:rPr>
          <w:rFonts w:ascii="Times New Roman" w:hAnsi="Times New Roman" w:cs="Times New Roman"/>
          <w:b/>
          <w:bCs/>
        </w:rPr>
        <w:t>Milpitas, CA</w:t>
      </w:r>
    </w:p>
    <w:p w14:paraId="4C4C92E7" w14:textId="31B18510" w:rsidR="005D7006" w:rsidRDefault="005D7006" w:rsidP="00A21EAB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Practicum Student</w:t>
      </w:r>
    </w:p>
    <w:p w14:paraId="7FA23F19" w14:textId="0134BD42" w:rsidR="005D7006" w:rsidRDefault="005D7006" w:rsidP="00A21EAB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Supervisors: Gerald Gonzales, PhD; Joanne Lam</w:t>
      </w:r>
      <w:r w:rsidR="00D07F76">
        <w:rPr>
          <w:rFonts w:ascii="Times New Roman" w:hAnsi="Times New Roman" w:cs="Times New Roman"/>
          <w:i/>
          <w:iCs/>
        </w:rPr>
        <w:t>,</w:t>
      </w:r>
      <w:r>
        <w:rPr>
          <w:rFonts w:ascii="Times New Roman" w:hAnsi="Times New Roman" w:cs="Times New Roman"/>
          <w:i/>
          <w:iCs/>
        </w:rPr>
        <w:t xml:space="preserve"> PsyD</w:t>
      </w:r>
    </w:p>
    <w:p w14:paraId="73561AC8" w14:textId="77777777" w:rsidR="005D7006" w:rsidRDefault="005D7006" w:rsidP="00A21EAB">
      <w:pPr>
        <w:rPr>
          <w:rFonts w:ascii="Times New Roman" w:hAnsi="Times New Roman" w:cs="Times New Roman"/>
        </w:rPr>
      </w:pPr>
    </w:p>
    <w:p w14:paraId="1281AC5A" w14:textId="29E32E7F" w:rsidR="00E04D8B" w:rsidRPr="00B7545E" w:rsidRDefault="005D7006" w:rsidP="00A21EAB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RESEARCH EXPERIENCE_____________________________________________________</w:t>
      </w:r>
    </w:p>
    <w:p w14:paraId="66ED26DA" w14:textId="77777777" w:rsidR="00FF4081" w:rsidRDefault="00FF4081" w:rsidP="00A21EAB">
      <w:pPr>
        <w:rPr>
          <w:rFonts w:ascii="Times New Roman" w:hAnsi="Times New Roman" w:cs="Times New Roman"/>
          <w:b/>
          <w:bCs/>
        </w:rPr>
      </w:pPr>
    </w:p>
    <w:p w14:paraId="00169F26" w14:textId="07FE955B" w:rsidR="00B4789D" w:rsidRDefault="00B4789D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ffective Development Lab 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 xml:space="preserve"> April 2025 - Present</w:t>
      </w:r>
    </w:p>
    <w:p w14:paraId="11AAE6AE" w14:textId="5468C4DC" w:rsidR="00B4789D" w:rsidRDefault="00B4789D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alo Alto University</w:t>
      </w:r>
    </w:p>
    <w:p w14:paraId="245D4968" w14:textId="658FDF07" w:rsidR="00B4789D" w:rsidRDefault="00B4789D" w:rsidP="00A21EA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Palo Alto, CA </w:t>
      </w:r>
    </w:p>
    <w:p w14:paraId="5BA4E40F" w14:textId="25714FF9" w:rsidR="00B4789D" w:rsidRDefault="00B4789D" w:rsidP="00A21EAB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Graduate Student Researcher</w:t>
      </w:r>
    </w:p>
    <w:p w14:paraId="68CCACD6" w14:textId="0ED20090" w:rsidR="00B4789D" w:rsidRDefault="00B4789D" w:rsidP="00A21EA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Supervisor: Eleanor Palser, PhD</w:t>
      </w:r>
    </w:p>
    <w:p w14:paraId="5A0777C2" w14:textId="77777777" w:rsidR="009D0FA3" w:rsidRDefault="009D0FA3" w:rsidP="00B4789D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amining how functional emotion language affects mental health outcomes for autistic youth. </w:t>
      </w:r>
    </w:p>
    <w:p w14:paraId="1A53886E" w14:textId="22708649" w:rsidR="0072063C" w:rsidRDefault="0072063C" w:rsidP="00B4789D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igning an intervention </w:t>
      </w:r>
      <w:r w:rsidR="004E0583">
        <w:rPr>
          <w:rFonts w:ascii="Times New Roman" w:hAnsi="Times New Roman" w:cs="Times New Roman"/>
        </w:rPr>
        <w:t>to treat</w:t>
      </w:r>
      <w:r>
        <w:rPr>
          <w:rFonts w:ascii="Times New Roman" w:hAnsi="Times New Roman" w:cs="Times New Roman"/>
        </w:rPr>
        <w:t xml:space="preserve"> alexithymia in autistic youth.</w:t>
      </w:r>
    </w:p>
    <w:p w14:paraId="3CDC6198" w14:textId="1386E4B7" w:rsidR="00B4789D" w:rsidRPr="00B4789D" w:rsidRDefault="009D0FA3" w:rsidP="00B4789D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erform literature reviews on autism spectrum disorder, interoception, alexithymia, and disability identity.  </w:t>
      </w:r>
    </w:p>
    <w:p w14:paraId="2C9164A0" w14:textId="77777777" w:rsidR="00B4789D" w:rsidRDefault="00B4789D" w:rsidP="00A21EAB">
      <w:pPr>
        <w:rPr>
          <w:rFonts w:ascii="Times New Roman" w:hAnsi="Times New Roman" w:cs="Times New Roman"/>
          <w:b/>
          <w:bCs/>
        </w:rPr>
      </w:pPr>
    </w:p>
    <w:p w14:paraId="4A49A0E0" w14:textId="460AEF76" w:rsidR="00E04D8B" w:rsidRDefault="00FF4081" w:rsidP="00A21EAB">
      <w:pPr>
        <w:rPr>
          <w:rFonts w:ascii="Times New Roman" w:hAnsi="Times New Roman" w:cs="Times New Roman"/>
          <w:b/>
          <w:bCs/>
        </w:rPr>
      </w:pPr>
      <w:r w:rsidRPr="00FF4081">
        <w:rPr>
          <w:rFonts w:ascii="Times New Roman" w:hAnsi="Times New Roman" w:cs="Times New Roman"/>
          <w:b/>
          <w:bCs/>
        </w:rPr>
        <w:t xml:space="preserve">Stanford Prevention Research Center </w:t>
      </w:r>
      <w:r w:rsidR="003064C5">
        <w:rPr>
          <w:rFonts w:ascii="Times New Roman" w:hAnsi="Times New Roman" w:cs="Times New Roman"/>
          <w:b/>
          <w:bCs/>
        </w:rPr>
        <w:t xml:space="preserve">      </w:t>
      </w:r>
      <w:r w:rsidR="00E04D8B">
        <w:rPr>
          <w:rFonts w:ascii="Times New Roman" w:hAnsi="Times New Roman" w:cs="Times New Roman"/>
          <w:b/>
          <w:bCs/>
        </w:rPr>
        <w:t xml:space="preserve">                                                                  </w:t>
      </w:r>
      <w:r>
        <w:rPr>
          <w:rFonts w:ascii="Times New Roman" w:hAnsi="Times New Roman" w:cs="Times New Roman"/>
          <w:b/>
          <w:bCs/>
        </w:rPr>
        <w:t xml:space="preserve"> </w:t>
      </w:r>
      <w:r w:rsidR="00E04D8B">
        <w:rPr>
          <w:rFonts w:ascii="Times New Roman" w:hAnsi="Times New Roman" w:cs="Times New Roman"/>
          <w:b/>
          <w:bCs/>
        </w:rPr>
        <w:t>2023-</w:t>
      </w:r>
      <w:r w:rsidR="00D55FFF">
        <w:rPr>
          <w:rFonts w:ascii="Times New Roman" w:hAnsi="Times New Roman" w:cs="Times New Roman"/>
          <w:b/>
          <w:bCs/>
        </w:rPr>
        <w:t>2024</w:t>
      </w:r>
    </w:p>
    <w:p w14:paraId="6E42E061" w14:textId="1528DD7A" w:rsidR="00FF4081" w:rsidRDefault="00FF4081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tanford University </w:t>
      </w:r>
    </w:p>
    <w:p w14:paraId="3A3214AE" w14:textId="76C99F28" w:rsidR="00FF4081" w:rsidRDefault="00FF4081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alo Alto, CA</w:t>
      </w:r>
    </w:p>
    <w:p w14:paraId="00747211" w14:textId="3A34103C" w:rsidR="00FF4081" w:rsidRPr="00FF4081" w:rsidRDefault="00FF4081" w:rsidP="00A21EAB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Research Assistant </w:t>
      </w:r>
    </w:p>
    <w:p w14:paraId="24B3F06D" w14:textId="5F4D4DF0" w:rsidR="00E04D8B" w:rsidRPr="00FF4081" w:rsidRDefault="00FF4081" w:rsidP="00E04D8B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Supervisor</w:t>
      </w:r>
      <w:r w:rsidR="00E04D8B" w:rsidRPr="00FF4081">
        <w:rPr>
          <w:rFonts w:ascii="Times New Roman" w:hAnsi="Times New Roman" w:cs="Times New Roman"/>
          <w:i/>
          <w:iCs/>
        </w:rPr>
        <w:t xml:space="preserve">: Marily </w:t>
      </w:r>
      <w:proofErr w:type="spellStart"/>
      <w:r w:rsidR="00E04D8B" w:rsidRPr="00FF4081">
        <w:rPr>
          <w:rFonts w:ascii="Times New Roman" w:hAnsi="Times New Roman" w:cs="Times New Roman"/>
          <w:i/>
          <w:iCs/>
        </w:rPr>
        <w:t>Oppezzo</w:t>
      </w:r>
      <w:proofErr w:type="spellEnd"/>
      <w:r w:rsidR="00D07F76">
        <w:rPr>
          <w:rFonts w:ascii="Times New Roman" w:hAnsi="Times New Roman" w:cs="Times New Roman"/>
          <w:i/>
          <w:iCs/>
        </w:rPr>
        <w:t>,</w:t>
      </w:r>
      <w:r w:rsidR="00E04D8B" w:rsidRPr="00FF4081">
        <w:rPr>
          <w:rFonts w:ascii="Times New Roman" w:hAnsi="Times New Roman" w:cs="Times New Roman"/>
          <w:i/>
          <w:iCs/>
        </w:rPr>
        <w:t xml:space="preserve"> PhD, MS, RD</w:t>
      </w:r>
    </w:p>
    <w:p w14:paraId="389DEB5D" w14:textId="260C5B3E" w:rsidR="003064C5" w:rsidRDefault="00471792" w:rsidP="00E04D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Focus: </w:t>
      </w:r>
      <w:r w:rsidR="003064C5">
        <w:rPr>
          <w:rFonts w:ascii="Times New Roman" w:hAnsi="Times New Roman" w:cs="Times New Roman"/>
        </w:rPr>
        <w:t>Physical activity and behavior change</w:t>
      </w:r>
      <w:r>
        <w:rPr>
          <w:rFonts w:ascii="Times New Roman" w:hAnsi="Times New Roman" w:cs="Times New Roman"/>
        </w:rPr>
        <w:t xml:space="preserve">. </w:t>
      </w:r>
      <w:r w:rsidR="0034796C">
        <w:rPr>
          <w:rFonts w:ascii="Times New Roman" w:hAnsi="Times New Roman" w:cs="Times New Roman"/>
        </w:rPr>
        <w:t xml:space="preserve">Using </w:t>
      </w:r>
      <w:r w:rsidR="0037105D">
        <w:rPr>
          <w:rFonts w:ascii="Times New Roman" w:hAnsi="Times New Roman" w:cs="Times New Roman"/>
        </w:rPr>
        <w:t>evidence-based</w:t>
      </w:r>
      <w:r w:rsidR="0034796C">
        <w:rPr>
          <w:rFonts w:ascii="Times New Roman" w:hAnsi="Times New Roman" w:cs="Times New Roman"/>
        </w:rPr>
        <w:t xml:space="preserve"> behavior change techniques to get</w:t>
      </w:r>
      <w:r>
        <w:rPr>
          <w:rFonts w:ascii="Times New Roman" w:hAnsi="Times New Roman" w:cs="Times New Roman"/>
        </w:rPr>
        <w:t xml:space="preserve"> people with sedentary jobs to engage in </w:t>
      </w:r>
      <w:r w:rsidR="00E91C61">
        <w:rPr>
          <w:rFonts w:ascii="Times New Roman" w:hAnsi="Times New Roman" w:cs="Times New Roman"/>
        </w:rPr>
        <w:t>multiple s</w:t>
      </w:r>
      <w:r>
        <w:rPr>
          <w:rFonts w:ascii="Times New Roman" w:hAnsi="Times New Roman" w:cs="Times New Roman"/>
        </w:rPr>
        <w:t>hort daily bouts of moderate to high</w:t>
      </w:r>
      <w:r w:rsidR="00B7545E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intensity physical activity. </w:t>
      </w:r>
    </w:p>
    <w:p w14:paraId="2F63DF30" w14:textId="1FE3ADF8" w:rsidR="00471792" w:rsidRPr="009829C3" w:rsidRDefault="00D07F76" w:rsidP="009829C3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matic</w:t>
      </w:r>
      <w:r w:rsidR="00887AAA">
        <w:rPr>
          <w:rFonts w:ascii="Times New Roman" w:hAnsi="Times New Roman" w:cs="Times New Roman"/>
        </w:rPr>
        <w:t xml:space="preserve"> a</w:t>
      </w:r>
      <w:r w:rsidR="00471792">
        <w:rPr>
          <w:rFonts w:ascii="Times New Roman" w:hAnsi="Times New Roman" w:cs="Times New Roman"/>
        </w:rPr>
        <w:t xml:space="preserve">nalysis of pilot study data using R. </w:t>
      </w:r>
      <w:r w:rsidR="00471792" w:rsidRPr="009829C3">
        <w:rPr>
          <w:rFonts w:ascii="Times New Roman" w:hAnsi="Times New Roman" w:cs="Times New Roman"/>
        </w:rPr>
        <w:t xml:space="preserve">Analysis of qualitative participant feedback leading to proposals for </w:t>
      </w:r>
      <w:r w:rsidR="00AC2A64">
        <w:rPr>
          <w:rFonts w:ascii="Times New Roman" w:hAnsi="Times New Roman" w:cs="Times New Roman"/>
        </w:rPr>
        <w:t xml:space="preserve">the </w:t>
      </w:r>
      <w:r w:rsidR="00471792" w:rsidRPr="009829C3">
        <w:rPr>
          <w:rFonts w:ascii="Times New Roman" w:hAnsi="Times New Roman" w:cs="Times New Roman"/>
        </w:rPr>
        <w:t>next phase of the study.</w:t>
      </w:r>
    </w:p>
    <w:p w14:paraId="7745832B" w14:textId="5F3ADA30" w:rsidR="00471792" w:rsidRDefault="00471792" w:rsidP="00471792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view and coordination of participants used as “models” for intervention content.</w:t>
      </w:r>
    </w:p>
    <w:p w14:paraId="354A616E" w14:textId="3E21C6E3" w:rsidR="00471792" w:rsidRDefault="00AD1AB4" w:rsidP="00471792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d </w:t>
      </w:r>
      <w:r w:rsidR="00D07F7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solicitation of community partners and subsequent participant onboarding. </w:t>
      </w:r>
    </w:p>
    <w:p w14:paraId="109456E0" w14:textId="3205E914" w:rsidR="00324DC7" w:rsidRPr="00E04D8B" w:rsidRDefault="00E04D8B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</w:t>
      </w:r>
      <w:r w:rsidR="00A21EAB">
        <w:rPr>
          <w:rFonts w:ascii="Times New Roman" w:hAnsi="Times New Roman" w:cs="Times New Roman"/>
          <w:b/>
          <w:bCs/>
        </w:rPr>
        <w:t xml:space="preserve"> </w:t>
      </w:r>
    </w:p>
    <w:p w14:paraId="1256F541" w14:textId="76093DB0" w:rsidR="00324DC7" w:rsidRPr="00471792" w:rsidRDefault="00FF4081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epartment of Psychology  </w:t>
      </w:r>
      <w:r w:rsidR="007B4CB5" w:rsidRPr="00471792">
        <w:rPr>
          <w:rFonts w:ascii="Times New Roman" w:hAnsi="Times New Roman" w:cs="Times New Roman"/>
          <w:b/>
          <w:bCs/>
        </w:rPr>
        <w:t xml:space="preserve">                                                                                          </w:t>
      </w:r>
      <w:r w:rsidR="00BA1312" w:rsidRPr="00471792">
        <w:rPr>
          <w:rFonts w:ascii="Times New Roman" w:hAnsi="Times New Roman" w:cs="Times New Roman"/>
          <w:b/>
          <w:bCs/>
        </w:rPr>
        <w:t xml:space="preserve"> </w:t>
      </w:r>
      <w:r w:rsidR="007B4CB5" w:rsidRPr="00471792">
        <w:rPr>
          <w:rFonts w:ascii="Times New Roman" w:hAnsi="Times New Roman" w:cs="Times New Roman"/>
          <w:b/>
          <w:bCs/>
        </w:rPr>
        <w:t>2013-2014</w:t>
      </w:r>
    </w:p>
    <w:p w14:paraId="4463AE73" w14:textId="672F112C" w:rsidR="007B4CB5" w:rsidRDefault="007B4CB5" w:rsidP="00A21EAB">
      <w:pPr>
        <w:rPr>
          <w:rFonts w:ascii="Times New Roman" w:hAnsi="Times New Roman" w:cs="Times New Roman"/>
          <w:b/>
          <w:bCs/>
        </w:rPr>
      </w:pPr>
      <w:r w:rsidRPr="00FF4081">
        <w:rPr>
          <w:rFonts w:ascii="Times New Roman" w:hAnsi="Times New Roman" w:cs="Times New Roman"/>
          <w:b/>
          <w:bCs/>
        </w:rPr>
        <w:t>University of California, Santa Cruz</w:t>
      </w:r>
    </w:p>
    <w:p w14:paraId="49219831" w14:textId="010B5D22" w:rsidR="00FF4081" w:rsidRDefault="00FF4081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anta Cruz, CA</w:t>
      </w:r>
    </w:p>
    <w:p w14:paraId="2CBC41CE" w14:textId="4234CA19" w:rsidR="00FF4081" w:rsidRPr="00FF4081" w:rsidRDefault="00FF4081" w:rsidP="00A21EAB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Research Assistant </w:t>
      </w:r>
    </w:p>
    <w:p w14:paraId="4436BBB9" w14:textId="32AE1BEB" w:rsidR="00435D32" w:rsidRPr="00FF4081" w:rsidRDefault="00FF4081" w:rsidP="00A21EAB">
      <w:pPr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i/>
          <w:iCs/>
          <w:color w:val="000000" w:themeColor="text1"/>
        </w:rPr>
        <w:t>Supervisor</w:t>
      </w:r>
      <w:r w:rsidR="007B4CB5" w:rsidRPr="00FF4081">
        <w:rPr>
          <w:rFonts w:ascii="Times New Roman" w:hAnsi="Times New Roman" w:cs="Times New Roman"/>
          <w:i/>
          <w:iCs/>
          <w:color w:val="000000" w:themeColor="text1"/>
        </w:rPr>
        <w:t xml:space="preserve">: Claudia </w:t>
      </w:r>
      <w:r w:rsidR="00241C5E" w:rsidRPr="00FF4081">
        <w:rPr>
          <w:rFonts w:ascii="Times New Roman" w:hAnsi="Times New Roman" w:cs="Times New Roman"/>
          <w:i/>
          <w:iCs/>
          <w:color w:val="000000" w:themeColor="text1"/>
        </w:rPr>
        <w:t>Castañeda</w:t>
      </w:r>
    </w:p>
    <w:p w14:paraId="3F7968DB" w14:textId="1E80D2CD" w:rsidR="00D3408B" w:rsidRPr="00471792" w:rsidRDefault="00471792" w:rsidP="00471792">
      <w:pPr>
        <w:pStyle w:val="NormalWeb"/>
        <w:spacing w:before="0" w:beforeAutospacing="0" w:after="0" w:afterAutospacing="0"/>
        <w:rPr>
          <w:color w:val="000000" w:themeColor="text1"/>
        </w:rPr>
      </w:pPr>
      <w:r w:rsidRPr="00471792">
        <w:rPr>
          <w:color w:val="000000" w:themeColor="text1"/>
        </w:rPr>
        <w:t>Focus: Variation in family conversations about nature during a reading activity. </w:t>
      </w:r>
    </w:p>
    <w:p w14:paraId="3FD7F990" w14:textId="05967B35" w:rsidR="00D3408B" w:rsidRPr="00471792" w:rsidRDefault="008D32AD" w:rsidP="00D3408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P</w:t>
      </w:r>
      <w:r w:rsidR="00D3408B" w:rsidRPr="00471792">
        <w:rPr>
          <w:rFonts w:ascii="Times New Roman" w:hAnsi="Times New Roman" w:cs="Times New Roman"/>
          <w:color w:val="000000" w:themeColor="text1"/>
        </w:rPr>
        <w:t>articipant recruitment</w:t>
      </w:r>
    </w:p>
    <w:p w14:paraId="21C19360" w14:textId="362ED416" w:rsidR="002E2AA4" w:rsidRPr="00471792" w:rsidRDefault="00BA1312" w:rsidP="00D3408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471792">
        <w:rPr>
          <w:rFonts w:ascii="Times New Roman" w:hAnsi="Times New Roman" w:cs="Times New Roman"/>
          <w:color w:val="000000" w:themeColor="text1"/>
        </w:rPr>
        <w:t>Collect</w:t>
      </w:r>
      <w:r w:rsidR="002E2AA4" w:rsidRPr="00471792">
        <w:rPr>
          <w:rFonts w:ascii="Times New Roman" w:hAnsi="Times New Roman" w:cs="Times New Roman"/>
          <w:color w:val="000000" w:themeColor="text1"/>
        </w:rPr>
        <w:t>ed</w:t>
      </w:r>
      <w:r w:rsidRPr="00471792">
        <w:rPr>
          <w:rFonts w:ascii="Times New Roman" w:hAnsi="Times New Roman" w:cs="Times New Roman"/>
          <w:color w:val="000000" w:themeColor="text1"/>
        </w:rPr>
        <w:t xml:space="preserve"> qualitative data </w:t>
      </w:r>
      <w:r w:rsidR="00146D05" w:rsidRPr="00471792">
        <w:rPr>
          <w:rFonts w:ascii="Times New Roman" w:hAnsi="Times New Roman" w:cs="Times New Roman"/>
          <w:color w:val="000000" w:themeColor="text1"/>
        </w:rPr>
        <w:t xml:space="preserve">of </w:t>
      </w:r>
      <w:r w:rsidR="002E2AA4" w:rsidRPr="00471792">
        <w:rPr>
          <w:rFonts w:ascii="Times New Roman" w:hAnsi="Times New Roman" w:cs="Times New Roman"/>
          <w:color w:val="000000" w:themeColor="text1"/>
        </w:rPr>
        <w:t>parent-child</w:t>
      </w:r>
      <w:r w:rsidR="00146D05" w:rsidRPr="00471792">
        <w:rPr>
          <w:rFonts w:ascii="Times New Roman" w:hAnsi="Times New Roman" w:cs="Times New Roman"/>
          <w:color w:val="000000" w:themeColor="text1"/>
        </w:rPr>
        <w:t xml:space="preserve"> interactions </w:t>
      </w:r>
      <w:r w:rsidR="002E2AA4" w:rsidRPr="00471792">
        <w:rPr>
          <w:rFonts w:ascii="Times New Roman" w:hAnsi="Times New Roman" w:cs="Times New Roman"/>
          <w:color w:val="000000" w:themeColor="text1"/>
        </w:rPr>
        <w:t>during home visits.</w:t>
      </w:r>
    </w:p>
    <w:p w14:paraId="79BC4AAE" w14:textId="0EF32DF1" w:rsidR="002E2AA4" w:rsidRPr="008D32AD" w:rsidRDefault="00BA1312" w:rsidP="008D32A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471792">
        <w:rPr>
          <w:rFonts w:ascii="Times New Roman" w:hAnsi="Times New Roman" w:cs="Times New Roman"/>
          <w:color w:val="000000" w:themeColor="text1"/>
        </w:rPr>
        <w:t>Managed the distribution</w:t>
      </w:r>
      <w:r w:rsidR="009C4143">
        <w:rPr>
          <w:rFonts w:ascii="Times New Roman" w:hAnsi="Times New Roman" w:cs="Times New Roman"/>
          <w:color w:val="000000" w:themeColor="text1"/>
        </w:rPr>
        <w:t xml:space="preserve"> and collection</w:t>
      </w:r>
      <w:r w:rsidRPr="00471792">
        <w:rPr>
          <w:rFonts w:ascii="Times New Roman" w:hAnsi="Times New Roman" w:cs="Times New Roman"/>
          <w:color w:val="000000" w:themeColor="text1"/>
        </w:rPr>
        <w:t xml:space="preserve"> </w:t>
      </w:r>
      <w:r w:rsidR="008D32AD">
        <w:rPr>
          <w:rFonts w:ascii="Times New Roman" w:hAnsi="Times New Roman" w:cs="Times New Roman"/>
          <w:color w:val="000000" w:themeColor="text1"/>
        </w:rPr>
        <w:t>of research materials</w:t>
      </w:r>
      <w:r w:rsidR="00D046C5" w:rsidRPr="00471792">
        <w:rPr>
          <w:rFonts w:ascii="Times New Roman" w:hAnsi="Times New Roman" w:cs="Times New Roman"/>
          <w:color w:val="000000" w:themeColor="text1"/>
        </w:rPr>
        <w:t>.</w:t>
      </w:r>
      <w:r w:rsidRPr="00471792">
        <w:rPr>
          <w:rFonts w:ascii="Times New Roman" w:hAnsi="Times New Roman" w:cs="Times New Roman"/>
          <w:color w:val="000000" w:themeColor="text1"/>
        </w:rPr>
        <w:t xml:space="preserve"> </w:t>
      </w:r>
    </w:p>
    <w:p w14:paraId="7E368DCC" w14:textId="5A8069FE" w:rsidR="00DC2547" w:rsidRDefault="00DC2547" w:rsidP="00A21EAB">
      <w:pPr>
        <w:rPr>
          <w:rFonts w:ascii="Times New Roman" w:hAnsi="Times New Roman" w:cs="Times New Roman"/>
        </w:rPr>
      </w:pPr>
    </w:p>
    <w:p w14:paraId="40349B34" w14:textId="75DE7671" w:rsidR="00E04D8B" w:rsidRDefault="00FF4081" w:rsidP="00E04D8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epartment of Psychology </w:t>
      </w:r>
      <w:r w:rsidR="00E04D8B">
        <w:rPr>
          <w:rFonts w:ascii="Times New Roman" w:hAnsi="Times New Roman" w:cs="Times New Roman"/>
          <w:b/>
          <w:bCs/>
        </w:rPr>
        <w:t xml:space="preserve">                                                                                            2012-2013 </w:t>
      </w:r>
    </w:p>
    <w:p w14:paraId="3D32F754" w14:textId="0420C43F" w:rsidR="00E04D8B" w:rsidRDefault="00E04D8B" w:rsidP="00E04D8B">
      <w:pPr>
        <w:rPr>
          <w:rFonts w:ascii="Times New Roman" w:hAnsi="Times New Roman" w:cs="Times New Roman"/>
          <w:b/>
          <w:bCs/>
        </w:rPr>
      </w:pPr>
      <w:r w:rsidRPr="00FF4081">
        <w:rPr>
          <w:rFonts w:ascii="Times New Roman" w:hAnsi="Times New Roman" w:cs="Times New Roman"/>
          <w:b/>
          <w:bCs/>
        </w:rPr>
        <w:t>University of California, Santa Cruz</w:t>
      </w:r>
    </w:p>
    <w:p w14:paraId="67952651" w14:textId="35528DA3" w:rsidR="00FF4081" w:rsidRDefault="00FF4081" w:rsidP="00E04D8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anta Cruz, CA</w:t>
      </w:r>
    </w:p>
    <w:p w14:paraId="0105222C" w14:textId="0F93FD0F" w:rsidR="00FF4081" w:rsidRPr="00FF4081" w:rsidRDefault="00FF4081" w:rsidP="00E04D8B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Research Assistant </w:t>
      </w:r>
    </w:p>
    <w:p w14:paraId="67471865" w14:textId="30D7B920" w:rsidR="00E04D8B" w:rsidRPr="00FF4081" w:rsidRDefault="00FF4081" w:rsidP="00E04D8B">
      <w:pPr>
        <w:rPr>
          <w:rFonts w:ascii="Times New Roman" w:hAnsi="Times New Roman" w:cs="Times New Roman"/>
          <w:i/>
          <w:iCs/>
        </w:rPr>
      </w:pPr>
      <w:r w:rsidRPr="00FF4081">
        <w:rPr>
          <w:rFonts w:ascii="Times New Roman" w:hAnsi="Times New Roman" w:cs="Times New Roman"/>
          <w:i/>
          <w:iCs/>
        </w:rPr>
        <w:t>Supervisor</w:t>
      </w:r>
      <w:r w:rsidR="00E04D8B" w:rsidRPr="00FF4081">
        <w:rPr>
          <w:rFonts w:ascii="Times New Roman" w:hAnsi="Times New Roman" w:cs="Times New Roman"/>
          <w:i/>
          <w:iCs/>
        </w:rPr>
        <w:t>: Maureen Callanan</w:t>
      </w:r>
      <w:r w:rsidR="00D07F76">
        <w:rPr>
          <w:rFonts w:ascii="Times New Roman" w:hAnsi="Times New Roman" w:cs="Times New Roman"/>
          <w:i/>
          <w:iCs/>
        </w:rPr>
        <w:t>,</w:t>
      </w:r>
      <w:r w:rsidR="00E04D8B" w:rsidRPr="00FF4081">
        <w:rPr>
          <w:rFonts w:ascii="Times New Roman" w:hAnsi="Times New Roman" w:cs="Times New Roman"/>
          <w:i/>
          <w:iCs/>
        </w:rPr>
        <w:t xml:space="preserve"> PhD</w:t>
      </w:r>
    </w:p>
    <w:p w14:paraId="401F5B4F" w14:textId="458310E2" w:rsidR="003064C5" w:rsidRDefault="001457BC" w:rsidP="00E04D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cus: </w:t>
      </w:r>
      <w:r w:rsidR="003064C5">
        <w:rPr>
          <w:rFonts w:ascii="Times New Roman" w:hAnsi="Times New Roman" w:cs="Times New Roman"/>
        </w:rPr>
        <w:t>Exploring how children learn STEM concepts during caregiver conversations</w:t>
      </w:r>
      <w:r w:rsidR="00846C7F">
        <w:rPr>
          <w:rFonts w:ascii="Times New Roman" w:hAnsi="Times New Roman" w:cs="Times New Roman"/>
        </w:rPr>
        <w:t xml:space="preserve"> </w:t>
      </w:r>
      <w:r w:rsidR="000C1F9C">
        <w:rPr>
          <w:rFonts w:ascii="Times New Roman" w:hAnsi="Times New Roman" w:cs="Times New Roman"/>
        </w:rPr>
        <w:t>in a science museum setting</w:t>
      </w:r>
      <w:r w:rsidR="003064C5">
        <w:rPr>
          <w:rFonts w:ascii="Times New Roman" w:hAnsi="Times New Roman" w:cs="Times New Roman"/>
        </w:rPr>
        <w:t>.</w:t>
      </w:r>
    </w:p>
    <w:p w14:paraId="4133A3C4" w14:textId="6D73C636" w:rsidR="008D32AD" w:rsidRDefault="008D32AD" w:rsidP="008D32A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1457BC">
        <w:rPr>
          <w:rFonts w:ascii="Times New Roman" w:hAnsi="Times New Roman" w:cs="Times New Roman"/>
        </w:rPr>
        <w:t>Collect</w:t>
      </w:r>
      <w:r>
        <w:rPr>
          <w:rFonts w:ascii="Times New Roman" w:hAnsi="Times New Roman" w:cs="Times New Roman"/>
        </w:rPr>
        <w:t>ed</w:t>
      </w:r>
      <w:r w:rsidRPr="001457BC">
        <w:rPr>
          <w:rFonts w:ascii="Times New Roman" w:hAnsi="Times New Roman" w:cs="Times New Roman"/>
        </w:rPr>
        <w:t xml:space="preserve"> qualitative data of caregiver and child conversations using recording equipment </w:t>
      </w:r>
      <w:r>
        <w:rPr>
          <w:rFonts w:ascii="Times New Roman" w:hAnsi="Times New Roman" w:cs="Times New Roman"/>
        </w:rPr>
        <w:t xml:space="preserve">in a naturalistic setting </w:t>
      </w:r>
      <w:r w:rsidRPr="001457BC">
        <w:rPr>
          <w:rFonts w:ascii="Times New Roman" w:hAnsi="Times New Roman" w:cs="Times New Roman"/>
        </w:rPr>
        <w:t>(video cameras and microphones)</w:t>
      </w:r>
      <w:r>
        <w:rPr>
          <w:rFonts w:ascii="Times New Roman" w:hAnsi="Times New Roman" w:cs="Times New Roman"/>
        </w:rPr>
        <w:t>.</w:t>
      </w:r>
    </w:p>
    <w:p w14:paraId="0D87F411" w14:textId="688C41D1" w:rsidR="008D32AD" w:rsidRPr="008D32AD" w:rsidRDefault="008D32AD" w:rsidP="008D32A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1457BC">
        <w:rPr>
          <w:rFonts w:ascii="Times New Roman" w:hAnsi="Times New Roman" w:cs="Times New Roman"/>
        </w:rPr>
        <w:t>Transcr</w:t>
      </w:r>
      <w:r>
        <w:rPr>
          <w:rFonts w:ascii="Times New Roman" w:hAnsi="Times New Roman" w:cs="Times New Roman"/>
        </w:rPr>
        <w:t>ibed</w:t>
      </w:r>
      <w:r w:rsidRPr="001457BC">
        <w:rPr>
          <w:rFonts w:ascii="Times New Roman" w:hAnsi="Times New Roman" w:cs="Times New Roman"/>
        </w:rPr>
        <w:t xml:space="preserve"> data using Microsoft Word and Excel.</w:t>
      </w:r>
    </w:p>
    <w:p w14:paraId="796A7B29" w14:textId="5225B340" w:rsidR="001457BC" w:rsidRPr="008D32AD" w:rsidRDefault="001457BC" w:rsidP="008D32A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hieved inter-rater reliability of measures used to analyze conversations between caregivers and children.</w:t>
      </w:r>
      <w:r w:rsidR="008D32AD">
        <w:rPr>
          <w:rFonts w:ascii="Times New Roman" w:hAnsi="Times New Roman" w:cs="Times New Roman"/>
        </w:rPr>
        <w:t xml:space="preserve"> </w:t>
      </w:r>
    </w:p>
    <w:p w14:paraId="2637C78F" w14:textId="77777777" w:rsidR="000C1F9C" w:rsidRDefault="000C1F9C" w:rsidP="00A21EAB">
      <w:pPr>
        <w:rPr>
          <w:rFonts w:ascii="Times New Roman" w:hAnsi="Times New Roman" w:cs="Times New Roman"/>
          <w:b/>
          <w:bCs/>
        </w:rPr>
      </w:pPr>
    </w:p>
    <w:p w14:paraId="463F451B" w14:textId="0F80C20B" w:rsidR="00FF4081" w:rsidRPr="00E15EEA" w:rsidRDefault="00FF4081" w:rsidP="00FF4081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ACADEMIC PRESENTATIONS ________________________________________________</w:t>
      </w:r>
    </w:p>
    <w:p w14:paraId="431E38DE" w14:textId="77777777" w:rsidR="00B4789D" w:rsidRDefault="00B4789D" w:rsidP="00FF4081">
      <w:pPr>
        <w:rPr>
          <w:rFonts w:ascii="Times New Roman" w:hAnsi="Times New Roman" w:cs="Times New Roman"/>
        </w:rPr>
      </w:pPr>
    </w:p>
    <w:p w14:paraId="044AFE4B" w14:textId="69502812" w:rsidR="00FF4081" w:rsidRDefault="00FF4081" w:rsidP="00FF4081">
      <w:pPr>
        <w:rPr>
          <w:rFonts w:ascii="Times New Roman" w:hAnsi="Times New Roman" w:cs="Times New Roman"/>
        </w:rPr>
      </w:pPr>
      <w:r w:rsidRPr="00E15EEA">
        <w:rPr>
          <w:rFonts w:ascii="Times New Roman" w:hAnsi="Times New Roman" w:cs="Times New Roman"/>
        </w:rPr>
        <w:t xml:space="preserve">Moore, J., Prochaska, J., Aikens, R., Calder, D., Uetova, E., Becker, C., Baumgart, C., Zeitlin, A., Gross, J., </w:t>
      </w:r>
      <w:proofErr w:type="spellStart"/>
      <w:r w:rsidRPr="00E15EEA">
        <w:rPr>
          <w:rFonts w:ascii="Times New Roman" w:hAnsi="Times New Roman" w:cs="Times New Roman"/>
        </w:rPr>
        <w:t>Oppezzo</w:t>
      </w:r>
      <w:proofErr w:type="spellEnd"/>
      <w:r w:rsidRPr="00E15EEA">
        <w:rPr>
          <w:rFonts w:ascii="Times New Roman" w:hAnsi="Times New Roman" w:cs="Times New Roman"/>
        </w:rPr>
        <w:t>, M. (2024 March 13-16) </w:t>
      </w:r>
      <w:r w:rsidRPr="00E15EEA">
        <w:rPr>
          <w:rFonts w:ascii="Times New Roman" w:hAnsi="Times New Roman" w:cs="Times New Roman"/>
          <w:i/>
          <w:iCs/>
        </w:rPr>
        <w:t>Feasibility, Preliminary Efficacy, and Acceptability of the MOV’D Study </w:t>
      </w:r>
      <w:r w:rsidRPr="00E15EEA">
        <w:rPr>
          <w:rFonts w:ascii="Times New Roman" w:hAnsi="Times New Roman" w:cs="Times New Roman"/>
        </w:rPr>
        <w:t>[Poster]. 45th Annual Meeting &amp; Scientific Sessions of the Society of Behavioral Medicine, Philadelphia, Pa.</w:t>
      </w:r>
    </w:p>
    <w:p w14:paraId="0C925B77" w14:textId="77777777" w:rsidR="00FF4081" w:rsidRPr="00E15EEA" w:rsidRDefault="00FF4081" w:rsidP="00FF4081">
      <w:pPr>
        <w:rPr>
          <w:rFonts w:ascii="Times New Roman" w:hAnsi="Times New Roman" w:cs="Times New Roman"/>
        </w:rPr>
      </w:pPr>
    </w:p>
    <w:p w14:paraId="4C0A42C9" w14:textId="77777777" w:rsidR="00FF4081" w:rsidRDefault="00FF4081" w:rsidP="00FF4081">
      <w:pPr>
        <w:rPr>
          <w:rFonts w:ascii="Times New Roman" w:hAnsi="Times New Roman" w:cs="Times New Roman"/>
          <w:i/>
          <w:iCs/>
        </w:rPr>
      </w:pPr>
      <w:r w:rsidRPr="00FF4081">
        <w:rPr>
          <w:rFonts w:ascii="Times New Roman" w:hAnsi="Times New Roman" w:cs="Times New Roman"/>
        </w:rPr>
        <w:t>UCSC Psychology Department Colloquium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 xml:space="preserve">– </w:t>
      </w:r>
      <w:r>
        <w:rPr>
          <w:rFonts w:ascii="Times New Roman" w:hAnsi="Times New Roman" w:cs="Times New Roman"/>
          <w:i/>
          <w:iCs/>
        </w:rPr>
        <w:t>2013</w:t>
      </w:r>
    </w:p>
    <w:p w14:paraId="01A231BE" w14:textId="77777777" w:rsidR="00FF4081" w:rsidRDefault="00FF4081" w:rsidP="00A21EAB">
      <w:pPr>
        <w:rPr>
          <w:rFonts w:ascii="Times New Roman" w:hAnsi="Times New Roman" w:cs="Times New Roman"/>
          <w:b/>
          <w:bCs/>
          <w:u w:val="single"/>
        </w:rPr>
      </w:pPr>
    </w:p>
    <w:p w14:paraId="79787FED" w14:textId="0861C58C" w:rsidR="00B4789D" w:rsidRPr="00B7545E" w:rsidRDefault="00B4789D" w:rsidP="00B4789D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OTHER CLINICAL EXPERIENCE ______________________________________________</w:t>
      </w:r>
    </w:p>
    <w:p w14:paraId="32F74815" w14:textId="77777777" w:rsidR="00B4789D" w:rsidRDefault="00B4789D" w:rsidP="00B4789D">
      <w:pPr>
        <w:rPr>
          <w:rFonts w:ascii="Times New Roman" w:hAnsi="Times New Roman" w:cs="Times New Roman"/>
          <w:b/>
          <w:bCs/>
        </w:rPr>
      </w:pPr>
    </w:p>
    <w:p w14:paraId="1ED09ACA" w14:textId="30B113AD" w:rsidR="00B4789D" w:rsidRDefault="00B4789D" w:rsidP="00B4789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risis Text Line                                                                                                               2022-2024</w:t>
      </w:r>
    </w:p>
    <w:p w14:paraId="43CEFC3E" w14:textId="0624A4AC" w:rsidR="00B4789D" w:rsidRDefault="00B4789D" w:rsidP="00B4789D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Crisis Counselor </w:t>
      </w:r>
    </w:p>
    <w:p w14:paraId="6BD4B2B3" w14:textId="28671630" w:rsidR="00B4789D" w:rsidRPr="00B4789D" w:rsidRDefault="00B4789D" w:rsidP="00B4789D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Supervisor: </w:t>
      </w:r>
      <w:r w:rsidRPr="00B4789D">
        <w:rPr>
          <w:rFonts w:ascii="Times New Roman" w:hAnsi="Times New Roman" w:cs="Times New Roman"/>
          <w:i/>
          <w:iCs/>
        </w:rPr>
        <w:t>Kelsey Siljanovski</w:t>
      </w:r>
    </w:p>
    <w:p w14:paraId="4CB31451" w14:textId="77777777" w:rsidR="00B4789D" w:rsidRPr="00B4789D" w:rsidRDefault="00B4789D" w:rsidP="00B4789D">
      <w:pPr>
        <w:rPr>
          <w:rFonts w:ascii="Times New Roman" w:hAnsi="Times New Roman" w:cs="Times New Roman"/>
          <w:i/>
          <w:iCs/>
        </w:rPr>
      </w:pPr>
    </w:p>
    <w:p w14:paraId="76AFAD96" w14:textId="77777777" w:rsidR="00B4789D" w:rsidRDefault="00B4789D" w:rsidP="00B4789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Completed 30 hours of training on crisis conversation techniques including: suicide and abuse risk assessment.</w:t>
      </w:r>
    </w:p>
    <w:p w14:paraId="4CA3563E" w14:textId="5937F44C" w:rsidR="00B4789D" w:rsidRPr="007D44AD" w:rsidRDefault="00B4789D" w:rsidP="00B4789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d counseling to over 200 texters during weekly night shifts Tuesday and Thursday 9-11PM.</w:t>
      </w:r>
    </w:p>
    <w:p w14:paraId="2C2FF10D" w14:textId="77777777" w:rsidR="00FF4081" w:rsidRDefault="00FF4081" w:rsidP="00A21EAB">
      <w:pPr>
        <w:rPr>
          <w:rFonts w:ascii="Times New Roman" w:hAnsi="Times New Roman" w:cs="Times New Roman"/>
          <w:b/>
          <w:bCs/>
          <w:u w:val="single"/>
        </w:rPr>
      </w:pPr>
    </w:p>
    <w:p w14:paraId="4172B9D6" w14:textId="77777777" w:rsidR="00B4789D" w:rsidRDefault="00B4789D" w:rsidP="00A21EAB">
      <w:pPr>
        <w:rPr>
          <w:rFonts w:ascii="Times New Roman" w:hAnsi="Times New Roman" w:cs="Times New Roman"/>
          <w:b/>
          <w:bCs/>
          <w:u w:val="single"/>
        </w:rPr>
      </w:pPr>
    </w:p>
    <w:p w14:paraId="0138F72C" w14:textId="30121240" w:rsidR="00F6777C" w:rsidRPr="00B7545E" w:rsidRDefault="00B4789D" w:rsidP="00A21EAB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TEACHING EXPERIENCE ____________________________________________________</w:t>
      </w:r>
      <w:r w:rsidR="00F6777C" w:rsidRPr="00B7545E">
        <w:rPr>
          <w:rFonts w:ascii="Times New Roman" w:hAnsi="Times New Roman" w:cs="Times New Roman"/>
          <w:b/>
          <w:bCs/>
          <w:u w:val="single"/>
        </w:rPr>
        <w:t xml:space="preserve"> </w:t>
      </w:r>
    </w:p>
    <w:p w14:paraId="48CE062B" w14:textId="77777777" w:rsidR="00B4789D" w:rsidRDefault="00B4789D" w:rsidP="00A21EAB">
      <w:pPr>
        <w:rPr>
          <w:rFonts w:ascii="Times New Roman" w:hAnsi="Times New Roman" w:cs="Times New Roman"/>
          <w:b/>
          <w:bCs/>
        </w:rPr>
      </w:pPr>
    </w:p>
    <w:p w14:paraId="241D98C1" w14:textId="4052F000" w:rsidR="000C1F9C" w:rsidRDefault="000C1F9C" w:rsidP="00A21EA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eaching Assistant – Intro to Psychology</w:t>
      </w:r>
      <w:r w:rsidR="00E4509E">
        <w:rPr>
          <w:rFonts w:ascii="Times New Roman" w:hAnsi="Times New Roman" w:cs="Times New Roman"/>
          <w:b/>
          <w:bCs/>
        </w:rPr>
        <w:t xml:space="preserve">                                                                 </w:t>
      </w:r>
      <w:r w:rsidR="00877F40">
        <w:rPr>
          <w:rFonts w:ascii="Times New Roman" w:hAnsi="Times New Roman" w:cs="Times New Roman"/>
          <w:b/>
          <w:bCs/>
        </w:rPr>
        <w:t xml:space="preserve">             </w:t>
      </w:r>
      <w:r w:rsidR="00E4509E">
        <w:rPr>
          <w:rFonts w:ascii="Times New Roman" w:hAnsi="Times New Roman" w:cs="Times New Roman"/>
          <w:b/>
          <w:bCs/>
        </w:rPr>
        <w:t>2013</w:t>
      </w:r>
    </w:p>
    <w:p w14:paraId="1F1798B6" w14:textId="44EF6D79" w:rsidR="000C1F9C" w:rsidRDefault="000C1F9C" w:rsidP="000C1F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partment of Psychology, University of California, Santa Cruz</w:t>
      </w:r>
    </w:p>
    <w:p w14:paraId="66E5D968" w14:textId="5EE5BF1D" w:rsidR="00136064" w:rsidRDefault="000C1F9C" w:rsidP="001360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ervisor: Kim Cardilla</w:t>
      </w:r>
      <w:r w:rsidR="00D07F7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PhD</w:t>
      </w:r>
    </w:p>
    <w:p w14:paraId="05CD257D" w14:textId="77777777" w:rsidR="00770D75" w:rsidRDefault="00770D75" w:rsidP="00136064">
      <w:pPr>
        <w:rPr>
          <w:rFonts w:ascii="Times New Roman" w:hAnsi="Times New Roman" w:cs="Times New Roman"/>
        </w:rPr>
      </w:pPr>
    </w:p>
    <w:p w14:paraId="7AFBB68E" w14:textId="3362EF04" w:rsidR="00136064" w:rsidRDefault="00136064" w:rsidP="0013606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eaching Assistant - </w:t>
      </w:r>
      <w:r w:rsidRPr="00136064">
        <w:rPr>
          <w:rFonts w:ascii="Times New Roman" w:hAnsi="Times New Roman" w:cs="Times New Roman"/>
          <w:b/>
          <w:bCs/>
        </w:rPr>
        <w:t>Psychological Science I: Child &amp; Adolescent Development</w:t>
      </w:r>
      <w:r w:rsidR="00805BE1">
        <w:rPr>
          <w:rFonts w:ascii="Times New Roman" w:hAnsi="Times New Roman" w:cs="Times New Roman"/>
          <w:b/>
          <w:bCs/>
        </w:rPr>
        <w:t xml:space="preserve">             2025</w:t>
      </w:r>
    </w:p>
    <w:p w14:paraId="78ACA8CA" w14:textId="1FF77BBD" w:rsidR="00136064" w:rsidRDefault="00136064" w:rsidP="001360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partment of Clinical Psychology, Palo Alto University</w:t>
      </w:r>
    </w:p>
    <w:p w14:paraId="7EA88666" w14:textId="2EE1A81C" w:rsidR="00C313D8" w:rsidRDefault="00136064" w:rsidP="00C313D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ervisor: Eleanor Palser</w:t>
      </w:r>
      <w:r w:rsidR="00D07F7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PhD</w:t>
      </w:r>
    </w:p>
    <w:p w14:paraId="0BCCBD0B" w14:textId="77777777" w:rsidR="00B4789D" w:rsidRDefault="00B4789D" w:rsidP="00C313D8">
      <w:pPr>
        <w:rPr>
          <w:rFonts w:ascii="Times New Roman" w:hAnsi="Times New Roman" w:cs="Times New Roman"/>
        </w:rPr>
      </w:pPr>
    </w:p>
    <w:p w14:paraId="5F674DA5" w14:textId="15C76F57" w:rsidR="00F23BAF" w:rsidRDefault="009D0FA3" w:rsidP="00C313D8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TRAININGS AND CERTIFICATES______________________________________________</w:t>
      </w:r>
    </w:p>
    <w:p w14:paraId="5252E64D" w14:textId="77777777" w:rsidR="009D0FA3" w:rsidRDefault="009D0FA3" w:rsidP="00C313D8">
      <w:pPr>
        <w:rPr>
          <w:rFonts w:ascii="Times New Roman" w:hAnsi="Times New Roman" w:cs="Times New Roman"/>
          <w:b/>
          <w:bCs/>
        </w:rPr>
      </w:pPr>
    </w:p>
    <w:p w14:paraId="7D78A677" w14:textId="3257187B" w:rsidR="007E4ED6" w:rsidRDefault="007E4ED6" w:rsidP="00C313D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ITI Program Certifications</w:t>
      </w:r>
    </w:p>
    <w:p w14:paraId="4E8911A8" w14:textId="024CE259" w:rsidR="00444B4C" w:rsidRPr="007E4ED6" w:rsidRDefault="00444B4C" w:rsidP="00444B4C">
      <w:pPr>
        <w:rPr>
          <w:rFonts w:ascii="Times New Roman" w:hAnsi="Times New Roman" w:cs="Times New Roman"/>
        </w:rPr>
      </w:pPr>
      <w:r w:rsidRPr="007E4ED6">
        <w:rPr>
          <w:rFonts w:ascii="Times New Roman" w:hAnsi="Times New Roman" w:cs="Times New Roman"/>
        </w:rPr>
        <w:t>Group 7: IRB BioMed/GCP Research – June 2023</w:t>
      </w:r>
    </w:p>
    <w:p w14:paraId="79F21EC0" w14:textId="11A0F072" w:rsidR="007E4ED6" w:rsidRPr="007E4ED6" w:rsidRDefault="007E4ED6" w:rsidP="00444B4C">
      <w:pPr>
        <w:rPr>
          <w:rFonts w:ascii="Times New Roman" w:hAnsi="Times New Roman" w:cs="Times New Roman"/>
        </w:rPr>
      </w:pPr>
      <w:r w:rsidRPr="007E4ED6">
        <w:rPr>
          <w:rFonts w:ascii="Times New Roman" w:hAnsi="Times New Roman" w:cs="Times New Roman"/>
        </w:rPr>
        <w:t xml:space="preserve">Social &amp; Behavioral Research: Basic Course </w:t>
      </w:r>
      <w:r>
        <w:rPr>
          <w:rFonts w:ascii="Times New Roman" w:hAnsi="Times New Roman" w:cs="Times New Roman"/>
        </w:rPr>
        <w:t xml:space="preserve">- </w:t>
      </w:r>
      <w:r w:rsidRPr="007E4ED6">
        <w:rPr>
          <w:rFonts w:ascii="Times New Roman" w:hAnsi="Times New Roman" w:cs="Times New Roman"/>
        </w:rPr>
        <w:t>Oct</w:t>
      </w:r>
      <w:r>
        <w:rPr>
          <w:rFonts w:ascii="Times New Roman" w:hAnsi="Times New Roman" w:cs="Times New Roman"/>
        </w:rPr>
        <w:t>ober</w:t>
      </w:r>
      <w:r w:rsidRPr="007E4ED6">
        <w:rPr>
          <w:rFonts w:ascii="Times New Roman" w:hAnsi="Times New Roman" w:cs="Times New Roman"/>
        </w:rPr>
        <w:t xml:space="preserve"> 2024</w:t>
      </w:r>
    </w:p>
    <w:p w14:paraId="5F8F74CA" w14:textId="261B1D77" w:rsidR="007E4ED6" w:rsidRPr="007E4ED6" w:rsidRDefault="007E4ED6" w:rsidP="00444B4C">
      <w:pPr>
        <w:rPr>
          <w:rFonts w:ascii="Times New Roman" w:hAnsi="Times New Roman" w:cs="Times New Roman"/>
        </w:rPr>
      </w:pPr>
      <w:r w:rsidRPr="007E4ED6">
        <w:rPr>
          <w:rFonts w:ascii="Times New Roman" w:hAnsi="Times New Roman" w:cs="Times New Roman"/>
        </w:rPr>
        <w:t>Disaster Planning</w:t>
      </w:r>
      <w:r>
        <w:rPr>
          <w:rFonts w:ascii="Times New Roman" w:hAnsi="Times New Roman" w:cs="Times New Roman"/>
        </w:rPr>
        <w:t xml:space="preserve"> for the Research Enterprise</w:t>
      </w:r>
      <w:r w:rsidRPr="007E4ED6">
        <w:rPr>
          <w:rFonts w:ascii="Times New Roman" w:hAnsi="Times New Roman" w:cs="Times New Roman"/>
        </w:rPr>
        <w:t>: Basic Course – October 2024</w:t>
      </w:r>
    </w:p>
    <w:p w14:paraId="521BEB70" w14:textId="32DACA28" w:rsidR="007E4ED6" w:rsidRDefault="007E4ED6" w:rsidP="00444B4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CP - </w:t>
      </w:r>
      <w:r w:rsidRPr="007E4ED6">
        <w:rPr>
          <w:rFonts w:ascii="Times New Roman" w:hAnsi="Times New Roman" w:cs="Times New Roman"/>
        </w:rPr>
        <w:t>Social &amp; Behavioral</w:t>
      </w:r>
      <w:r>
        <w:rPr>
          <w:rFonts w:ascii="Times New Roman" w:hAnsi="Times New Roman" w:cs="Times New Roman"/>
        </w:rPr>
        <w:t xml:space="preserve"> Research Best Practices</w:t>
      </w:r>
      <w:r w:rsidRPr="007E4ED6">
        <w:rPr>
          <w:rFonts w:ascii="Times New Roman" w:hAnsi="Times New Roman" w:cs="Times New Roman"/>
        </w:rPr>
        <w:t xml:space="preserve"> for Clinical Research</w:t>
      </w:r>
      <w:r>
        <w:rPr>
          <w:rFonts w:ascii="Times New Roman" w:hAnsi="Times New Roman" w:cs="Times New Roman"/>
        </w:rPr>
        <w:t xml:space="preserve"> – October 2024</w:t>
      </w:r>
      <w:r w:rsidRPr="007E4ED6">
        <w:rPr>
          <w:rFonts w:ascii="Times New Roman" w:hAnsi="Times New Roman" w:cs="Times New Roman"/>
        </w:rPr>
        <w:t xml:space="preserve"> </w:t>
      </w:r>
    </w:p>
    <w:p w14:paraId="67922452" w14:textId="24B74C3B" w:rsidR="007E4ED6" w:rsidRPr="007E4ED6" w:rsidRDefault="007E4ED6" w:rsidP="00444B4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ponsible Conduct of Research: Basic Course – October 2024</w:t>
      </w:r>
    </w:p>
    <w:p w14:paraId="62AE9DBF" w14:textId="50E5D418" w:rsidR="00C448C6" w:rsidRDefault="00C448C6" w:rsidP="00C313D8">
      <w:pPr>
        <w:rPr>
          <w:rFonts w:ascii="Times New Roman" w:hAnsi="Times New Roman" w:cs="Times New Roman"/>
          <w:b/>
          <w:bCs/>
        </w:rPr>
      </w:pPr>
    </w:p>
    <w:p w14:paraId="268DEB10" w14:textId="77777777" w:rsidR="0049539C" w:rsidRDefault="0049539C" w:rsidP="00C313D8">
      <w:pPr>
        <w:rPr>
          <w:rFonts w:ascii="Times New Roman" w:hAnsi="Times New Roman" w:cs="Times New Roman"/>
          <w:b/>
          <w:bCs/>
          <w:u w:val="single"/>
        </w:rPr>
      </w:pPr>
    </w:p>
    <w:p w14:paraId="0106B8FE" w14:textId="77777777" w:rsidR="007E4ED6" w:rsidRDefault="007E4ED6" w:rsidP="00C313D8">
      <w:pPr>
        <w:rPr>
          <w:rFonts w:ascii="Times New Roman" w:hAnsi="Times New Roman" w:cs="Times New Roman"/>
          <w:b/>
          <w:bCs/>
          <w:u w:val="single"/>
        </w:rPr>
      </w:pPr>
    </w:p>
    <w:p w14:paraId="14ADA9AB" w14:textId="01C9B5FB" w:rsidR="00C313D8" w:rsidRPr="00F23BAF" w:rsidRDefault="009D0FA3" w:rsidP="00C313D8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REFERENCES________________________________________________________________</w:t>
      </w:r>
    </w:p>
    <w:p w14:paraId="018A96A7" w14:textId="77777777" w:rsidR="009D0FA3" w:rsidRDefault="009D0FA3" w:rsidP="00C313D8">
      <w:pPr>
        <w:rPr>
          <w:rFonts w:ascii="Times New Roman" w:hAnsi="Times New Roman" w:cs="Times New Roman"/>
        </w:rPr>
      </w:pPr>
    </w:p>
    <w:p w14:paraId="60BCB18D" w14:textId="0C9ED174" w:rsidR="009D0FA3" w:rsidRDefault="009D0FA3" w:rsidP="00C313D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leanor Palser, PhD</w:t>
      </w:r>
    </w:p>
    <w:p w14:paraId="4B46EFB2" w14:textId="77777777" w:rsidR="009D0FA3" w:rsidRDefault="009D0FA3" w:rsidP="00C313D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ssistant Professor, Clinical Psychology</w:t>
      </w:r>
    </w:p>
    <w:p w14:paraId="2219CF71" w14:textId="448A4F5F" w:rsidR="009D0FA3" w:rsidRDefault="009D0FA3" w:rsidP="00C313D8">
      <w:pPr>
        <w:rPr>
          <w:rFonts w:ascii="Times New Roman" w:hAnsi="Times New Roman" w:cs="Times New Roman"/>
        </w:rPr>
      </w:pPr>
      <w:hyperlink r:id="rId6" w:history="1">
        <w:r w:rsidRPr="003723CC">
          <w:rPr>
            <w:rStyle w:val="Hyperlink"/>
            <w:rFonts w:ascii="Times New Roman" w:hAnsi="Times New Roman" w:cs="Times New Roman"/>
          </w:rPr>
          <w:t>epalser@paloaltou.edu</w:t>
        </w:r>
      </w:hyperlink>
    </w:p>
    <w:p w14:paraId="1FEAEF73" w14:textId="77777777" w:rsidR="004355FE" w:rsidRDefault="004355FE" w:rsidP="00C313D8">
      <w:pPr>
        <w:rPr>
          <w:rFonts w:ascii="Times New Roman" w:hAnsi="Times New Roman" w:cs="Times New Roman"/>
        </w:rPr>
      </w:pPr>
    </w:p>
    <w:p w14:paraId="21C63806" w14:textId="77777777" w:rsidR="004355FE" w:rsidRDefault="004355FE" w:rsidP="00C313D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erald Gonzales, PhD</w:t>
      </w:r>
    </w:p>
    <w:p w14:paraId="5F99E96C" w14:textId="77777777" w:rsidR="004355FE" w:rsidRDefault="004355FE" w:rsidP="00C313D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linical Training Supervisor</w:t>
      </w:r>
    </w:p>
    <w:p w14:paraId="09EEBD1D" w14:textId="04D59327" w:rsidR="004355FE" w:rsidRDefault="004355FE" w:rsidP="00C313D8">
      <w:pPr>
        <w:rPr>
          <w:rFonts w:ascii="Times New Roman" w:hAnsi="Times New Roman" w:cs="Times New Roman"/>
        </w:rPr>
      </w:pPr>
      <w:hyperlink r:id="rId7" w:history="1">
        <w:r w:rsidRPr="003723CC">
          <w:rPr>
            <w:rStyle w:val="Hyperlink"/>
            <w:rFonts w:ascii="Times New Roman" w:hAnsi="Times New Roman" w:cs="Times New Roman"/>
          </w:rPr>
          <w:t>Gerald.G.Gonzales@kp.org</w:t>
        </w:r>
      </w:hyperlink>
    </w:p>
    <w:p w14:paraId="07AD30DB" w14:textId="63B74C15" w:rsidR="009D0FA3" w:rsidRPr="009D0FA3" w:rsidRDefault="009D0FA3" w:rsidP="00C313D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</w:t>
      </w:r>
    </w:p>
    <w:p w14:paraId="317CAC1C" w14:textId="77777777" w:rsidR="004355FE" w:rsidRPr="004355FE" w:rsidRDefault="00E04D8B" w:rsidP="00C313D8">
      <w:pPr>
        <w:rPr>
          <w:rFonts w:ascii="Times New Roman" w:hAnsi="Times New Roman" w:cs="Times New Roman"/>
          <w:b/>
          <w:bCs/>
        </w:rPr>
      </w:pPr>
      <w:r w:rsidRPr="004355FE">
        <w:rPr>
          <w:rFonts w:ascii="Times New Roman" w:hAnsi="Times New Roman" w:cs="Times New Roman"/>
          <w:b/>
          <w:bCs/>
        </w:rPr>
        <w:t xml:space="preserve">Marily </w:t>
      </w:r>
      <w:proofErr w:type="spellStart"/>
      <w:r w:rsidRPr="004355FE">
        <w:rPr>
          <w:rFonts w:ascii="Times New Roman" w:hAnsi="Times New Roman" w:cs="Times New Roman"/>
          <w:b/>
          <w:bCs/>
        </w:rPr>
        <w:t>Oppezzo</w:t>
      </w:r>
      <w:proofErr w:type="spellEnd"/>
      <w:r w:rsidRPr="004355FE">
        <w:rPr>
          <w:rFonts w:ascii="Times New Roman" w:hAnsi="Times New Roman" w:cs="Times New Roman"/>
          <w:b/>
          <w:bCs/>
        </w:rPr>
        <w:t xml:space="preserve"> PhD, MS, RD</w:t>
      </w:r>
      <w:r w:rsidR="0049539C" w:rsidRPr="004355FE">
        <w:rPr>
          <w:rFonts w:ascii="Times New Roman" w:hAnsi="Times New Roman" w:cs="Times New Roman"/>
          <w:b/>
          <w:bCs/>
        </w:rPr>
        <w:t xml:space="preserve"> </w:t>
      </w:r>
    </w:p>
    <w:p w14:paraId="2E5955A1" w14:textId="2C008207" w:rsidR="004355FE" w:rsidRPr="004355FE" w:rsidRDefault="004355FE" w:rsidP="00C313D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structor, Stanford Prevention Research Center</w:t>
      </w:r>
    </w:p>
    <w:p w14:paraId="049CFDD3" w14:textId="78EBAFC6" w:rsidR="00E04D8B" w:rsidRPr="001605F3" w:rsidRDefault="004355FE" w:rsidP="00C313D8">
      <w:pPr>
        <w:rPr>
          <w:rFonts w:ascii="Times New Roman" w:hAnsi="Times New Roman" w:cs="Times New Roman"/>
        </w:rPr>
      </w:pPr>
      <w:hyperlink r:id="rId8" w:history="1">
        <w:r w:rsidRPr="003723CC">
          <w:rPr>
            <w:rStyle w:val="Hyperlink"/>
            <w:rFonts w:ascii="Times New Roman" w:hAnsi="Times New Roman" w:cs="Times New Roman"/>
            <w:lang w:val="es-ES"/>
          </w:rPr>
          <w:t>MOppezzo@stanford.edu</w:t>
        </w:r>
      </w:hyperlink>
      <w:r>
        <w:rPr>
          <w:rFonts w:ascii="Times New Roman" w:hAnsi="Times New Roman" w:cs="Times New Roman"/>
          <w:lang w:val="es-ES"/>
        </w:rPr>
        <w:t xml:space="preserve"> </w:t>
      </w:r>
    </w:p>
    <w:p w14:paraId="60266AC5" w14:textId="3CC243AF" w:rsidR="009B77C9" w:rsidRPr="009B77C9" w:rsidRDefault="009B77C9" w:rsidP="00C313D8">
      <w:pPr>
        <w:rPr>
          <w:rFonts w:ascii="Times New Roman" w:hAnsi="Times New Roman" w:cs="Times New Roman"/>
        </w:rPr>
      </w:pPr>
    </w:p>
    <w:sectPr w:rsidR="009B77C9" w:rsidRPr="009B77C9" w:rsidSect="00D32F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DC18AD"/>
    <w:multiLevelType w:val="hybridMultilevel"/>
    <w:tmpl w:val="AAC0F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B5FA3"/>
    <w:multiLevelType w:val="hybridMultilevel"/>
    <w:tmpl w:val="65B65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E181D"/>
    <w:multiLevelType w:val="hybridMultilevel"/>
    <w:tmpl w:val="8EDE5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D4E48"/>
    <w:multiLevelType w:val="hybridMultilevel"/>
    <w:tmpl w:val="6ED8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3701E2"/>
    <w:multiLevelType w:val="hybridMultilevel"/>
    <w:tmpl w:val="D5DA9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B92C5F"/>
    <w:multiLevelType w:val="hybridMultilevel"/>
    <w:tmpl w:val="D74E5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E22A59"/>
    <w:multiLevelType w:val="hybridMultilevel"/>
    <w:tmpl w:val="BF304F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CFB1BE5"/>
    <w:multiLevelType w:val="hybridMultilevel"/>
    <w:tmpl w:val="AD5E8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5567FA"/>
    <w:multiLevelType w:val="hybridMultilevel"/>
    <w:tmpl w:val="A18264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F232B1E"/>
    <w:multiLevelType w:val="hybridMultilevel"/>
    <w:tmpl w:val="96445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AB41AD"/>
    <w:multiLevelType w:val="hybridMultilevel"/>
    <w:tmpl w:val="B8DC4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AB28CB"/>
    <w:multiLevelType w:val="hybridMultilevel"/>
    <w:tmpl w:val="C12C6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D644AF"/>
    <w:multiLevelType w:val="hybridMultilevel"/>
    <w:tmpl w:val="3E06C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E54E77"/>
    <w:multiLevelType w:val="hybridMultilevel"/>
    <w:tmpl w:val="C0D06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599282">
    <w:abstractNumId w:val="13"/>
  </w:num>
  <w:num w:numId="2" w16cid:durableId="1333987662">
    <w:abstractNumId w:val="8"/>
  </w:num>
  <w:num w:numId="3" w16cid:durableId="1641110956">
    <w:abstractNumId w:val="6"/>
  </w:num>
  <w:num w:numId="4" w16cid:durableId="2072463030">
    <w:abstractNumId w:val="0"/>
  </w:num>
  <w:num w:numId="5" w16cid:durableId="2091581454">
    <w:abstractNumId w:val="3"/>
  </w:num>
  <w:num w:numId="6" w16cid:durableId="1795126919">
    <w:abstractNumId w:val="11"/>
  </w:num>
  <w:num w:numId="7" w16cid:durableId="890766960">
    <w:abstractNumId w:val="12"/>
  </w:num>
  <w:num w:numId="8" w16cid:durableId="1776827301">
    <w:abstractNumId w:val="9"/>
  </w:num>
  <w:num w:numId="9" w16cid:durableId="2037148450">
    <w:abstractNumId w:val="7"/>
  </w:num>
  <w:num w:numId="10" w16cid:durableId="1431200798">
    <w:abstractNumId w:val="4"/>
  </w:num>
  <w:num w:numId="11" w16cid:durableId="616909864">
    <w:abstractNumId w:val="10"/>
  </w:num>
  <w:num w:numId="12" w16cid:durableId="1946306704">
    <w:abstractNumId w:val="1"/>
  </w:num>
  <w:num w:numId="13" w16cid:durableId="1312516830">
    <w:abstractNumId w:val="2"/>
  </w:num>
  <w:num w:numId="14" w16cid:durableId="123839739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NLAwNzMyNzE0MjdV0lEKTi0uzszPAykwrAUAnm20+iwAAAA="/>
  </w:docVars>
  <w:rsids>
    <w:rsidRoot w:val="00A21EAB"/>
    <w:rsid w:val="00000D41"/>
    <w:rsid w:val="00041F01"/>
    <w:rsid w:val="00044989"/>
    <w:rsid w:val="00092B9E"/>
    <w:rsid w:val="000A2327"/>
    <w:rsid w:val="000C1F9C"/>
    <w:rsid w:val="000E597C"/>
    <w:rsid w:val="00136064"/>
    <w:rsid w:val="001366D9"/>
    <w:rsid w:val="001457BC"/>
    <w:rsid w:val="00146592"/>
    <w:rsid w:val="00146D05"/>
    <w:rsid w:val="001605F3"/>
    <w:rsid w:val="001F0F95"/>
    <w:rsid w:val="00241C5E"/>
    <w:rsid w:val="00245213"/>
    <w:rsid w:val="0028279C"/>
    <w:rsid w:val="00297234"/>
    <w:rsid w:val="002E2AA4"/>
    <w:rsid w:val="003064C5"/>
    <w:rsid w:val="00322477"/>
    <w:rsid w:val="00324DC7"/>
    <w:rsid w:val="0032636A"/>
    <w:rsid w:val="00340DBF"/>
    <w:rsid w:val="00344309"/>
    <w:rsid w:val="0034796C"/>
    <w:rsid w:val="0037105D"/>
    <w:rsid w:val="003740A6"/>
    <w:rsid w:val="00374C95"/>
    <w:rsid w:val="00384BAA"/>
    <w:rsid w:val="003A0180"/>
    <w:rsid w:val="003F6DB6"/>
    <w:rsid w:val="004355FE"/>
    <w:rsid w:val="00435D32"/>
    <w:rsid w:val="004363F6"/>
    <w:rsid w:val="00444B4C"/>
    <w:rsid w:val="004533B0"/>
    <w:rsid w:val="00467095"/>
    <w:rsid w:val="00471792"/>
    <w:rsid w:val="0049539C"/>
    <w:rsid w:val="004A6F62"/>
    <w:rsid w:val="004C3659"/>
    <w:rsid w:val="004E0583"/>
    <w:rsid w:val="00530643"/>
    <w:rsid w:val="005746C4"/>
    <w:rsid w:val="005D7006"/>
    <w:rsid w:val="0064515E"/>
    <w:rsid w:val="00684CFE"/>
    <w:rsid w:val="006B7CE8"/>
    <w:rsid w:val="006C0464"/>
    <w:rsid w:val="006C6099"/>
    <w:rsid w:val="006F3EE5"/>
    <w:rsid w:val="0072063C"/>
    <w:rsid w:val="00770D75"/>
    <w:rsid w:val="007B4CB5"/>
    <w:rsid w:val="007D1C45"/>
    <w:rsid w:val="007D44AD"/>
    <w:rsid w:val="007E4ED6"/>
    <w:rsid w:val="00805BE1"/>
    <w:rsid w:val="00846C7F"/>
    <w:rsid w:val="00856ADA"/>
    <w:rsid w:val="00877F40"/>
    <w:rsid w:val="00883E44"/>
    <w:rsid w:val="00887AAA"/>
    <w:rsid w:val="008D32AD"/>
    <w:rsid w:val="00907684"/>
    <w:rsid w:val="00947AA9"/>
    <w:rsid w:val="009829C3"/>
    <w:rsid w:val="009B77C9"/>
    <w:rsid w:val="009C4143"/>
    <w:rsid w:val="009D0FA3"/>
    <w:rsid w:val="009D6EC1"/>
    <w:rsid w:val="009F5ADF"/>
    <w:rsid w:val="00A21EAB"/>
    <w:rsid w:val="00A709AB"/>
    <w:rsid w:val="00A72DDD"/>
    <w:rsid w:val="00A903CB"/>
    <w:rsid w:val="00AC2A64"/>
    <w:rsid w:val="00AC5DF8"/>
    <w:rsid w:val="00AD1AB4"/>
    <w:rsid w:val="00B4789D"/>
    <w:rsid w:val="00B7545E"/>
    <w:rsid w:val="00BA1312"/>
    <w:rsid w:val="00BB180C"/>
    <w:rsid w:val="00BB5A87"/>
    <w:rsid w:val="00BB753C"/>
    <w:rsid w:val="00C313D8"/>
    <w:rsid w:val="00C448C6"/>
    <w:rsid w:val="00CB0F49"/>
    <w:rsid w:val="00CD79BF"/>
    <w:rsid w:val="00D046C5"/>
    <w:rsid w:val="00D07F76"/>
    <w:rsid w:val="00D239F9"/>
    <w:rsid w:val="00D32F94"/>
    <w:rsid w:val="00D3408B"/>
    <w:rsid w:val="00D55FFF"/>
    <w:rsid w:val="00D82806"/>
    <w:rsid w:val="00DC2547"/>
    <w:rsid w:val="00DC5C28"/>
    <w:rsid w:val="00DD1A28"/>
    <w:rsid w:val="00E04D8B"/>
    <w:rsid w:val="00E15EEA"/>
    <w:rsid w:val="00E4509E"/>
    <w:rsid w:val="00E73B27"/>
    <w:rsid w:val="00E91C61"/>
    <w:rsid w:val="00EA5AAE"/>
    <w:rsid w:val="00EC0252"/>
    <w:rsid w:val="00EE1285"/>
    <w:rsid w:val="00EF0BCF"/>
    <w:rsid w:val="00F04299"/>
    <w:rsid w:val="00F229C1"/>
    <w:rsid w:val="00F23BAF"/>
    <w:rsid w:val="00F503C4"/>
    <w:rsid w:val="00F6777C"/>
    <w:rsid w:val="00FD16BF"/>
    <w:rsid w:val="00FF4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06683"/>
  <w14:defaultImageDpi w14:val="32767"/>
  <w15:chartTrackingRefBased/>
  <w15:docId w15:val="{84AA0613-974A-EF4D-99A3-430B26F03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1E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A21EA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C254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709A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9723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41C5E"/>
  </w:style>
  <w:style w:type="character" w:styleId="CommentReference">
    <w:name w:val="annotation reference"/>
    <w:basedOn w:val="DefaultParagraphFont"/>
    <w:uiPriority w:val="99"/>
    <w:semiHidden/>
    <w:unhideWhenUsed/>
    <w:rsid w:val="00D340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40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40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40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40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179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179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2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2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6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43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191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ppezzo@stanford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erald.G.Gonzales@kp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palser@paloaltou.edu" TargetMode="External"/><Relationship Id="rId5" Type="http://schemas.openxmlformats.org/officeDocument/2006/relationships/hyperlink" Target="mailto:ctenney-becker@paloaltou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45</Words>
  <Characters>482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Becker</dc:creator>
  <cp:keywords/>
  <dc:description/>
  <cp:lastModifiedBy>Charles Tenney-Becker</cp:lastModifiedBy>
  <cp:revision>3</cp:revision>
  <cp:lastPrinted>2023-02-28T05:53:00Z</cp:lastPrinted>
  <dcterms:created xsi:type="dcterms:W3CDTF">2025-12-12T00:43:00Z</dcterms:created>
  <dcterms:modified xsi:type="dcterms:W3CDTF">2025-12-12T00:46:00Z</dcterms:modified>
</cp:coreProperties>
</file>